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39BAF" w14:textId="7777777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44E454FA" w14:textId="24171236" w:rsidR="00341251" w:rsidRDefault="00341251" w:rsidP="00341251">
      <w:pPr>
        <w:rPr>
          <w:rFonts w:ascii="Times" w:hAnsi="Times"/>
          <w:i/>
          <w:iCs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lt;</w:t>
      </w:r>
      <w:proofErr w:type="spellStart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dd</w:t>
      </w:r>
      <w:proofErr w:type="spellEnd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gt; &lt;mese&gt; &lt;anno&gt;</w:t>
      </w:r>
    </w:p>
    <w:p w14:paraId="24227311" w14:textId="77777777" w:rsidR="003471A9" w:rsidRDefault="003471A9" w:rsidP="00341251">
      <w:pPr>
        <w:rPr>
          <w:rFonts w:ascii="Times" w:hAnsi="Times"/>
          <w:color w:val="404040" w:themeColor="text1" w:themeTint="BF"/>
        </w:rPr>
      </w:pPr>
    </w:p>
    <w:p w14:paraId="259EFDFC" w14:textId="77D5792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5395D696" w14:textId="77777777" w:rsidR="003471A9" w:rsidRPr="00E97738" w:rsidRDefault="003471A9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7C3C0CE4" w14:textId="58A517A9" w:rsidR="00341251" w:rsidRDefault="00341251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508988FB" w14:textId="4758F62D" w:rsidR="003471A9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3AE8F2E4" w14:textId="77777777" w:rsidR="003471A9" w:rsidRPr="00E97738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4DAB65A3" w14:textId="6D414832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5537D2">
        <w:rPr>
          <w:rFonts w:ascii="Times" w:hAnsi="Times"/>
          <w:b/>
          <w:color w:val="404040" w:themeColor="text1" w:themeTint="BF"/>
        </w:rPr>
        <w:t>Richiesta autorizzazione all'esercizio di attività lavorativa</w:t>
      </w:r>
    </w:p>
    <w:p w14:paraId="7318EF23" w14:textId="77777777" w:rsidR="009B094E" w:rsidRDefault="009B094E" w:rsidP="00341251">
      <w:pPr>
        <w:jc w:val="both"/>
        <w:rPr>
          <w:rFonts w:ascii="Times" w:hAnsi="Times"/>
          <w:color w:val="404040" w:themeColor="text1" w:themeTint="BF"/>
        </w:rPr>
      </w:pPr>
    </w:p>
    <w:p w14:paraId="22EE776F" w14:textId="6C5D6F89" w:rsidR="007E48A3" w:rsidRDefault="007E48A3" w:rsidP="005537D2">
      <w:pPr>
        <w:jc w:val="both"/>
        <w:rPr>
          <w:rFonts w:ascii="Times" w:hAnsi="Times"/>
          <w:color w:val="404040" w:themeColor="text1" w:themeTint="BF"/>
        </w:rPr>
      </w:pPr>
      <w:r w:rsidRPr="005537D2">
        <w:rPr>
          <w:rFonts w:ascii="Times" w:hAnsi="Times"/>
          <w:color w:val="404040" w:themeColor="text1" w:themeTint="BF"/>
        </w:rPr>
        <w:t xml:space="preserve">Il/La sottoscritto/a </w:t>
      </w:r>
      <w:r w:rsidR="005537D2" w:rsidRPr="005537D2">
        <w:rPr>
          <w:rFonts w:ascii="Times" w:hAnsi="Times"/>
          <w:color w:val="404040" w:themeColor="text1" w:themeTint="BF"/>
        </w:rPr>
        <w:t>Dott</w:t>
      </w:r>
      <w:r w:rsidRPr="005537D2">
        <w:rPr>
          <w:rFonts w:ascii="Times" w:hAnsi="Times"/>
          <w:color w:val="404040" w:themeColor="text1" w:themeTint="BF"/>
        </w:rPr>
        <w:t>./</w:t>
      </w:r>
      <w:r w:rsidR="005537D2" w:rsidRPr="005537D2">
        <w:rPr>
          <w:rFonts w:ascii="Times" w:hAnsi="Times"/>
          <w:color w:val="404040" w:themeColor="text1" w:themeTint="BF"/>
        </w:rPr>
        <w:t>Dott</w:t>
      </w:r>
      <w:r w:rsidRPr="005537D2">
        <w:rPr>
          <w:rFonts w:ascii="Times" w:hAnsi="Times"/>
          <w:color w:val="404040" w:themeColor="text1" w:themeTint="BF"/>
        </w:rPr>
        <w:t>.ssa ________________________________</w:t>
      </w:r>
      <w:r w:rsidR="005537D2" w:rsidRPr="005537D2">
        <w:rPr>
          <w:rFonts w:ascii="Times" w:hAnsi="Times"/>
          <w:color w:val="404040" w:themeColor="text1" w:themeTint="BF"/>
        </w:rPr>
        <w:t>, iscritt</w:t>
      </w:r>
      <w:r w:rsidR="003471A9">
        <w:rPr>
          <w:rFonts w:ascii="Times" w:hAnsi="Times"/>
          <w:color w:val="404040" w:themeColor="text1" w:themeTint="BF"/>
        </w:rPr>
        <w:t>o/</w:t>
      </w:r>
      <w:r w:rsidR="005537D2" w:rsidRPr="005537D2">
        <w:rPr>
          <w:rFonts w:ascii="Times" w:hAnsi="Times"/>
          <w:color w:val="404040" w:themeColor="text1" w:themeTint="BF"/>
        </w:rPr>
        <w:t>a al ____ Ciclo del Dottorato di ricerca in Ingegneria Civile, Edile-Architettura e Ambientale</w:t>
      </w:r>
      <w:r w:rsidR="005537D2">
        <w:rPr>
          <w:rFonts w:ascii="Times" w:hAnsi="Times"/>
          <w:color w:val="404040" w:themeColor="text1" w:themeTint="BF"/>
        </w:rPr>
        <w:t>, chiede al Collegio dei Docenti l'autorizzazione ad esercitare l'attività lavorativa di seguito descritta.</w:t>
      </w:r>
    </w:p>
    <w:p w14:paraId="371B4AAE" w14:textId="77777777" w:rsidR="00527418" w:rsidRDefault="00527418" w:rsidP="005537D2">
      <w:pPr>
        <w:jc w:val="both"/>
        <w:rPr>
          <w:rFonts w:ascii="Times" w:hAnsi="Times"/>
          <w:color w:val="404040" w:themeColor="text1" w:themeTint="BF"/>
        </w:rPr>
      </w:pPr>
    </w:p>
    <w:p w14:paraId="1664635B" w14:textId="2CDC028A" w:rsidR="005537D2" w:rsidRDefault="005537D2" w:rsidP="005537D2">
      <w:pPr>
        <w:jc w:val="both"/>
        <w:rPr>
          <w:rFonts w:ascii="Times" w:hAnsi="Times"/>
          <w:i/>
          <w:iCs/>
          <w:color w:val="404040" w:themeColor="text1" w:themeTint="BF"/>
          <w:sz w:val="18"/>
          <w:szCs w:val="16"/>
        </w:rPr>
      </w:pPr>
      <w:r w:rsidRPr="005537D2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[Inserire una breve descrizione dell'attività lavorativa]</w:t>
      </w:r>
    </w:p>
    <w:p w14:paraId="578C1153" w14:textId="4408D103" w:rsidR="00527418" w:rsidRDefault="00527418" w:rsidP="005537D2">
      <w:pPr>
        <w:jc w:val="both"/>
        <w:rPr>
          <w:rFonts w:ascii="Times" w:hAnsi="Times"/>
          <w:color w:val="404040" w:themeColor="text1" w:themeTint="BF"/>
          <w:sz w:val="18"/>
          <w:szCs w:val="16"/>
        </w:rPr>
      </w:pPr>
    </w:p>
    <w:p w14:paraId="637521F0" w14:textId="1FA3DA2B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3F547DA8" w14:textId="60C59BC0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Il/La sottoscritto/a ritiene che l'attività sia compatibile c</w:t>
      </w:r>
      <w:r w:rsidRPr="005537D2">
        <w:rPr>
          <w:rFonts w:ascii="Times" w:hAnsi="Times"/>
          <w:color w:val="404040" w:themeColor="text1" w:themeTint="BF"/>
        </w:rPr>
        <w:t>on il proficuo svolgimento delle attività formative (didattica e ricerca) relative al corso.</w:t>
      </w:r>
    </w:p>
    <w:p w14:paraId="5B5349F0" w14:textId="25486637" w:rsidR="002652B3" w:rsidRDefault="002652B3" w:rsidP="00527418">
      <w:pPr>
        <w:jc w:val="both"/>
        <w:rPr>
          <w:rFonts w:ascii="Times" w:hAnsi="Times"/>
          <w:color w:val="404040" w:themeColor="text1" w:themeTint="BF"/>
        </w:rPr>
      </w:pPr>
    </w:p>
    <w:p w14:paraId="65860047" w14:textId="77777777" w:rsidR="002652B3" w:rsidRDefault="002652B3" w:rsidP="00527418">
      <w:pPr>
        <w:jc w:val="both"/>
        <w:rPr>
          <w:rFonts w:ascii="Times" w:hAnsi="Times"/>
          <w:color w:val="404040" w:themeColor="text1" w:themeTint="BF"/>
        </w:rPr>
      </w:pPr>
    </w:p>
    <w:p w14:paraId="6922F68F" w14:textId="7D59CCF9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7919646A" w14:textId="5889EA47" w:rsidR="00527418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Dott./Dott.ssa _______________</w:t>
      </w:r>
    </w:p>
    <w:p w14:paraId="3DED9C08" w14:textId="72A521A1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4408069D" w14:textId="4F5B3F32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DOTTORANDO/A</w:t>
      </w:r>
    </w:p>
    <w:p w14:paraId="59E0E20D" w14:textId="234CF733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5AB41746" w14:textId="3B16E9A7" w:rsidR="00527418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  <w:r w:rsidRPr="003471A9">
        <w:rPr>
          <w:rFonts w:ascii="Times" w:hAnsi="Times"/>
          <w:i/>
          <w:iCs/>
          <w:color w:val="404040" w:themeColor="text1" w:themeTint="BF"/>
        </w:rPr>
        <w:t>Il tutor, Prof./Prof.ssa _________________________ esprime parere favorevole</w:t>
      </w:r>
      <w:r>
        <w:rPr>
          <w:rFonts w:ascii="Times" w:hAnsi="Times"/>
          <w:i/>
          <w:iCs/>
          <w:color w:val="404040" w:themeColor="text1" w:themeTint="BF"/>
        </w:rPr>
        <w:t xml:space="preserve"> alla richiesta in epigrafe, ritenendo </w:t>
      </w:r>
      <w:r w:rsidR="00B95C14">
        <w:rPr>
          <w:rFonts w:ascii="Times" w:hAnsi="Times"/>
          <w:i/>
          <w:iCs/>
          <w:color w:val="404040" w:themeColor="text1" w:themeTint="BF"/>
        </w:rPr>
        <w:t xml:space="preserve">che </w:t>
      </w:r>
      <w:r>
        <w:rPr>
          <w:rFonts w:ascii="Times" w:hAnsi="Times"/>
          <w:i/>
          <w:iCs/>
          <w:color w:val="404040" w:themeColor="text1" w:themeTint="BF"/>
        </w:rPr>
        <w:t xml:space="preserve">l’attività lavorativa sia compatibile </w:t>
      </w:r>
      <w:r w:rsidRPr="003471A9">
        <w:rPr>
          <w:rFonts w:ascii="Times" w:hAnsi="Times"/>
          <w:i/>
          <w:iCs/>
          <w:color w:val="404040" w:themeColor="text1" w:themeTint="BF"/>
        </w:rPr>
        <w:t>con il proficuo svolgimento delle attività formative (didattica e ricerca) relative al corso.</w:t>
      </w:r>
    </w:p>
    <w:p w14:paraId="76F6C0B7" w14:textId="4AE1591B" w:rsidR="003471A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06407D92" w14:textId="5A806E68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Prof./Prof.ssa _______________</w:t>
      </w:r>
    </w:p>
    <w:p w14:paraId="731E00BC" w14:textId="77777777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610F1D10" w14:textId="1D95BAC5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TUTOR</w:t>
      </w:r>
    </w:p>
    <w:p w14:paraId="422450E7" w14:textId="77777777" w:rsidR="003471A9" w:rsidRPr="003471A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sectPr w:rsidR="003471A9" w:rsidRPr="003471A9" w:rsidSect="00260BCC">
      <w:headerReference w:type="default" r:id="rId8"/>
      <w:footerReference w:type="default" r:id="rId9"/>
      <w:pgSz w:w="11906" w:h="16838" w:code="9"/>
      <w:pgMar w:top="3042" w:right="1134" w:bottom="2410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56E10" w14:textId="77777777" w:rsidR="00530FA3" w:rsidRDefault="00530FA3" w:rsidP="00A219AF">
      <w:r>
        <w:separator/>
      </w:r>
    </w:p>
  </w:endnote>
  <w:endnote w:type="continuationSeparator" w:id="0">
    <w:p w14:paraId="543FF767" w14:textId="77777777" w:rsidR="00530FA3" w:rsidRDefault="00530FA3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9873C1" wp14:editId="59AC1F0F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8ABB1C" id="Connettore 1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5BDB9F88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6D73120D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AF02C" w14:textId="77777777" w:rsidR="00530FA3" w:rsidRDefault="00530FA3" w:rsidP="00A219AF">
      <w:r>
        <w:separator/>
      </w:r>
    </w:p>
  </w:footnote>
  <w:footnote w:type="continuationSeparator" w:id="0">
    <w:p w14:paraId="3590B549" w14:textId="77777777" w:rsidR="00530FA3" w:rsidRDefault="00530FA3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617E1B72" w:rsidR="00896626" w:rsidRDefault="00446FC3" w:rsidP="00B627DB">
    <w:pPr>
      <w:tabs>
        <w:tab w:val="left" w:pos="5103"/>
      </w:tabs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3DEFE032" wp14:editId="3678BAB4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59805" cy="939800"/>
              <wp:effectExtent l="0" t="0" r="0" b="0"/>
              <wp:wrapNone/>
              <wp:docPr id="8" name="Gruppo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9805" cy="939800"/>
                        <a:chOff x="0" y="0"/>
                        <a:chExt cx="6059805" cy="93980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0800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Immagine 7" descr="Immagine che contiene testo&#10;&#10;Descrizione generata automaticamen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43400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981E8B4" id="Gruppo 8" o:spid="_x0000_s1026" style="position:absolute;margin-left:0;margin-top:-.05pt;width:477.15pt;height:74pt;z-index:251666432" coordsize="60598,93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08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7" o:spid="_x0000_s1028" type="#_x0000_t75" alt="Immagine che contiene testo&#10;&#10;Descrizione generata automaticamente" style="position:absolute;left:43434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">
                <v:imagedata r:id="rId4" o:title="Immagine che contiene testo&#10;&#10;Descrizione generata automaticamente"/>
              </v:shape>
            </v:group>
          </w:pict>
        </mc:Fallback>
      </mc:AlternateContent>
    </w: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EndPr/>
      <w:sdtContent/>
    </w:sdt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D.ICEAA</w:t>
    </w:r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8"/>
  </w:num>
  <w:num w:numId="4">
    <w:abstractNumId w:val="4"/>
  </w:num>
  <w:num w:numId="5">
    <w:abstractNumId w:val="4"/>
  </w:num>
  <w:num w:numId="6">
    <w:abstractNumId w:val="13"/>
  </w:num>
  <w:num w:numId="7">
    <w:abstractNumId w:val="11"/>
  </w:num>
  <w:num w:numId="8">
    <w:abstractNumId w:val="14"/>
  </w:num>
  <w:num w:numId="9">
    <w:abstractNumId w:val="19"/>
  </w:num>
  <w:num w:numId="10">
    <w:abstractNumId w:val="12"/>
  </w:num>
  <w:num w:numId="11">
    <w:abstractNumId w:val="1"/>
  </w:num>
  <w:num w:numId="12">
    <w:abstractNumId w:val="25"/>
  </w:num>
  <w:num w:numId="13">
    <w:abstractNumId w:val="28"/>
  </w:num>
  <w:num w:numId="14">
    <w:abstractNumId w:val="4"/>
  </w:num>
  <w:num w:numId="15">
    <w:abstractNumId w:val="21"/>
  </w:num>
  <w:num w:numId="16">
    <w:abstractNumId w:val="4"/>
  </w:num>
  <w:num w:numId="17">
    <w:abstractNumId w:val="3"/>
  </w:num>
  <w:num w:numId="18">
    <w:abstractNumId w:val="23"/>
  </w:num>
  <w:num w:numId="19">
    <w:abstractNumId w:val="27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</w:num>
  <w:num w:numId="22">
    <w:abstractNumId w:val="17"/>
  </w:num>
  <w:num w:numId="23">
    <w:abstractNumId w:val="5"/>
  </w:num>
  <w:num w:numId="24">
    <w:abstractNumId w:val="6"/>
  </w:num>
  <w:num w:numId="25">
    <w:abstractNumId w:val="22"/>
  </w:num>
  <w:num w:numId="26">
    <w:abstractNumId w:val="29"/>
  </w:num>
  <w:num w:numId="27">
    <w:abstractNumId w:val="16"/>
  </w:num>
  <w:num w:numId="28">
    <w:abstractNumId w:val="4"/>
  </w:num>
  <w:num w:numId="29">
    <w:abstractNumId w:val="26"/>
  </w:num>
  <w:num w:numId="30">
    <w:abstractNumId w:val="24"/>
  </w:num>
  <w:num w:numId="31">
    <w:abstractNumId w:val="15"/>
  </w:num>
  <w:num w:numId="32">
    <w:abstractNumId w:val="20"/>
  </w:num>
  <w:num w:numId="33">
    <w:abstractNumId w:val="9"/>
  </w:num>
  <w:num w:numId="34">
    <w:abstractNumId w:val="0"/>
  </w:num>
  <w:num w:numId="35">
    <w:abstractNumId w:val="4"/>
  </w:num>
  <w:num w:numId="36">
    <w:abstractNumId w:val="4"/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0tLA0tzQ1NzNQ0lEKTi0uzszPAykwqQUATrTm8SwAAAA="/>
  </w:docVars>
  <w:rsids>
    <w:rsidRoot w:val="000C211E"/>
    <w:rsid w:val="00011D58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32B8"/>
    <w:rsid w:val="00140283"/>
    <w:rsid w:val="00144C2D"/>
    <w:rsid w:val="001462F1"/>
    <w:rsid w:val="00151D3F"/>
    <w:rsid w:val="00156B93"/>
    <w:rsid w:val="00174F4F"/>
    <w:rsid w:val="00180349"/>
    <w:rsid w:val="00184DF7"/>
    <w:rsid w:val="001C2F0F"/>
    <w:rsid w:val="001C4F5D"/>
    <w:rsid w:val="001E240B"/>
    <w:rsid w:val="001E4760"/>
    <w:rsid w:val="001F1A79"/>
    <w:rsid w:val="001F5711"/>
    <w:rsid w:val="001F72D7"/>
    <w:rsid w:val="002011FD"/>
    <w:rsid w:val="002064E2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652B3"/>
    <w:rsid w:val="00270EDC"/>
    <w:rsid w:val="00274157"/>
    <w:rsid w:val="00282930"/>
    <w:rsid w:val="002950B5"/>
    <w:rsid w:val="00295FC9"/>
    <w:rsid w:val="002A48F8"/>
    <w:rsid w:val="002B487E"/>
    <w:rsid w:val="002C3794"/>
    <w:rsid w:val="002F0D61"/>
    <w:rsid w:val="00315F81"/>
    <w:rsid w:val="00316398"/>
    <w:rsid w:val="00321BAD"/>
    <w:rsid w:val="003225BA"/>
    <w:rsid w:val="00341251"/>
    <w:rsid w:val="003471A9"/>
    <w:rsid w:val="00353CDC"/>
    <w:rsid w:val="0036705C"/>
    <w:rsid w:val="003710C2"/>
    <w:rsid w:val="00383646"/>
    <w:rsid w:val="003B5C84"/>
    <w:rsid w:val="00402760"/>
    <w:rsid w:val="00406B5F"/>
    <w:rsid w:val="00426E51"/>
    <w:rsid w:val="00435A08"/>
    <w:rsid w:val="00446FC3"/>
    <w:rsid w:val="004544E9"/>
    <w:rsid w:val="004605E8"/>
    <w:rsid w:val="00471CF1"/>
    <w:rsid w:val="00483166"/>
    <w:rsid w:val="00490FB4"/>
    <w:rsid w:val="00496C0C"/>
    <w:rsid w:val="004A5639"/>
    <w:rsid w:val="004B2E56"/>
    <w:rsid w:val="004B5948"/>
    <w:rsid w:val="004C21F3"/>
    <w:rsid w:val="004C46D1"/>
    <w:rsid w:val="004D6266"/>
    <w:rsid w:val="004E71F1"/>
    <w:rsid w:val="004F4A26"/>
    <w:rsid w:val="00510AB2"/>
    <w:rsid w:val="005117DA"/>
    <w:rsid w:val="00516BA1"/>
    <w:rsid w:val="00516C63"/>
    <w:rsid w:val="00527418"/>
    <w:rsid w:val="005275AA"/>
    <w:rsid w:val="00530FA3"/>
    <w:rsid w:val="00531490"/>
    <w:rsid w:val="005329B7"/>
    <w:rsid w:val="00545BDA"/>
    <w:rsid w:val="00552721"/>
    <w:rsid w:val="005537D2"/>
    <w:rsid w:val="005564B3"/>
    <w:rsid w:val="005630A5"/>
    <w:rsid w:val="0056483F"/>
    <w:rsid w:val="00565DB7"/>
    <w:rsid w:val="005757EF"/>
    <w:rsid w:val="005832D2"/>
    <w:rsid w:val="005855CF"/>
    <w:rsid w:val="005950B8"/>
    <w:rsid w:val="00597BAE"/>
    <w:rsid w:val="005A7677"/>
    <w:rsid w:val="005B1758"/>
    <w:rsid w:val="005B41A6"/>
    <w:rsid w:val="005C181F"/>
    <w:rsid w:val="005D0EF6"/>
    <w:rsid w:val="005E4F3D"/>
    <w:rsid w:val="006009E1"/>
    <w:rsid w:val="006030B2"/>
    <w:rsid w:val="006109E8"/>
    <w:rsid w:val="00611678"/>
    <w:rsid w:val="00613D04"/>
    <w:rsid w:val="00625255"/>
    <w:rsid w:val="00640139"/>
    <w:rsid w:val="00643C37"/>
    <w:rsid w:val="00647E0F"/>
    <w:rsid w:val="00681265"/>
    <w:rsid w:val="00686AF5"/>
    <w:rsid w:val="006A04F9"/>
    <w:rsid w:val="006A1940"/>
    <w:rsid w:val="006C4F98"/>
    <w:rsid w:val="006C70E7"/>
    <w:rsid w:val="006D441F"/>
    <w:rsid w:val="006D5D5C"/>
    <w:rsid w:val="006D76E1"/>
    <w:rsid w:val="006E1528"/>
    <w:rsid w:val="006F056A"/>
    <w:rsid w:val="006F2E87"/>
    <w:rsid w:val="0071727F"/>
    <w:rsid w:val="00717B6D"/>
    <w:rsid w:val="00730EC2"/>
    <w:rsid w:val="00755CBF"/>
    <w:rsid w:val="007624A5"/>
    <w:rsid w:val="007916EF"/>
    <w:rsid w:val="007A39EA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47AC4"/>
    <w:rsid w:val="008500DC"/>
    <w:rsid w:val="008554DF"/>
    <w:rsid w:val="00857971"/>
    <w:rsid w:val="00867FE6"/>
    <w:rsid w:val="00872438"/>
    <w:rsid w:val="00873F0C"/>
    <w:rsid w:val="0087512E"/>
    <w:rsid w:val="0088407B"/>
    <w:rsid w:val="00896626"/>
    <w:rsid w:val="008B0062"/>
    <w:rsid w:val="008B1E2F"/>
    <w:rsid w:val="008B3C31"/>
    <w:rsid w:val="008D46EE"/>
    <w:rsid w:val="008E3B85"/>
    <w:rsid w:val="008F14EA"/>
    <w:rsid w:val="008F57E9"/>
    <w:rsid w:val="00917A88"/>
    <w:rsid w:val="009662E3"/>
    <w:rsid w:val="009740AD"/>
    <w:rsid w:val="00975A3C"/>
    <w:rsid w:val="00986F29"/>
    <w:rsid w:val="00993514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422DF"/>
    <w:rsid w:val="00A43891"/>
    <w:rsid w:val="00A52478"/>
    <w:rsid w:val="00A5437A"/>
    <w:rsid w:val="00A5463F"/>
    <w:rsid w:val="00A60C09"/>
    <w:rsid w:val="00A7258B"/>
    <w:rsid w:val="00A83487"/>
    <w:rsid w:val="00A95FD4"/>
    <w:rsid w:val="00AC17B6"/>
    <w:rsid w:val="00AC19AA"/>
    <w:rsid w:val="00AC4099"/>
    <w:rsid w:val="00AF523F"/>
    <w:rsid w:val="00B27431"/>
    <w:rsid w:val="00B627DB"/>
    <w:rsid w:val="00B66141"/>
    <w:rsid w:val="00B86CF2"/>
    <w:rsid w:val="00B95C14"/>
    <w:rsid w:val="00BA0E77"/>
    <w:rsid w:val="00BA7917"/>
    <w:rsid w:val="00BB31F2"/>
    <w:rsid w:val="00BC0833"/>
    <w:rsid w:val="00BC5C58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71C5B"/>
    <w:rsid w:val="00C7302E"/>
    <w:rsid w:val="00C76BD5"/>
    <w:rsid w:val="00C85B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105C1"/>
    <w:rsid w:val="00D11C94"/>
    <w:rsid w:val="00D143B6"/>
    <w:rsid w:val="00D15EAC"/>
    <w:rsid w:val="00D1737E"/>
    <w:rsid w:val="00D32787"/>
    <w:rsid w:val="00D4089C"/>
    <w:rsid w:val="00D44144"/>
    <w:rsid w:val="00D57634"/>
    <w:rsid w:val="00D639FB"/>
    <w:rsid w:val="00D649BE"/>
    <w:rsid w:val="00D658D1"/>
    <w:rsid w:val="00D70D92"/>
    <w:rsid w:val="00D828F6"/>
    <w:rsid w:val="00D83092"/>
    <w:rsid w:val="00D859FC"/>
    <w:rsid w:val="00DB28B8"/>
    <w:rsid w:val="00DB5BE2"/>
    <w:rsid w:val="00DC6268"/>
    <w:rsid w:val="00DE7740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818D9"/>
    <w:rsid w:val="00E97738"/>
    <w:rsid w:val="00EB0AAB"/>
    <w:rsid w:val="00EB4D15"/>
    <w:rsid w:val="00EC43BE"/>
    <w:rsid w:val="00F0717E"/>
    <w:rsid w:val="00F07FE7"/>
    <w:rsid w:val="00F11896"/>
    <w:rsid w:val="00F23BBB"/>
    <w:rsid w:val="00F24826"/>
    <w:rsid w:val="00F26271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CF8A96-91A4-44F6-B525-F426B2795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5</cp:revision>
  <cp:lastPrinted>2020-07-20T09:34:00Z</cp:lastPrinted>
  <dcterms:created xsi:type="dcterms:W3CDTF">2020-11-19T16:58:00Z</dcterms:created>
  <dcterms:modified xsi:type="dcterms:W3CDTF">2021-12-02T11:16:00Z</dcterms:modified>
</cp:coreProperties>
</file>